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5D4F42" w14:textId="77777777" w:rsidR="00F40B09" w:rsidRDefault="00000000">
      <w:pPr>
        <w:pStyle w:val="Ttulo"/>
      </w:pPr>
      <w:r>
        <w:t>Exploring scanner and web scraped data sets</w:t>
      </w:r>
    </w:p>
    <w:p w14:paraId="42B65684" w14:textId="77777777" w:rsidR="00F40B09" w:rsidRDefault="00000000">
      <w:pPr>
        <w:pStyle w:val="Subttulo"/>
      </w:pPr>
      <w:r>
        <w:t>Exercises</w:t>
      </w:r>
    </w:p>
    <w:p w14:paraId="6821E0FD" w14:textId="77777777" w:rsidR="00F40B09" w:rsidRDefault="00000000">
      <w:pPr>
        <w:pStyle w:val="Ttulo1"/>
      </w:pPr>
      <w:bookmarkStart w:id="0" w:name="packages-to-use"/>
      <w:r>
        <w:t>Packages to use</w:t>
      </w:r>
    </w:p>
    <w:p w14:paraId="59046337" w14:textId="77777777" w:rsidR="00DB2197" w:rsidRDefault="00DB2197">
      <w:pPr>
        <w:pStyle w:val="SourceCode"/>
        <w:rPr>
          <w:rStyle w:val="FunctionTok"/>
        </w:rPr>
      </w:pPr>
    </w:p>
    <w:p w14:paraId="76C13E58" w14:textId="3574B304" w:rsidR="00F40B09" w:rsidRDefault="00000000">
      <w:pPr>
        <w:pStyle w:val="SourceCode"/>
      </w:pPr>
      <w:proofErr w:type="gramStart"/>
      <w:r>
        <w:rPr>
          <w:rStyle w:val="FunctionTok"/>
        </w:rPr>
        <w:t>library</w:t>
      </w:r>
      <w:r>
        <w:rPr>
          <w:rStyle w:val="NormalTok"/>
        </w:rPr>
        <w:t>(</w:t>
      </w:r>
      <w:proofErr w:type="spellStart"/>
      <w:proofErr w:type="gramEnd"/>
      <w:r>
        <w:rPr>
          <w:rStyle w:val="NormalTok"/>
        </w:rPr>
        <w:t>PriceIndices</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p>
    <w:p w14:paraId="40B8B035" w14:textId="77777777" w:rsidR="00F40B09" w:rsidRDefault="00000000">
      <w:pPr>
        <w:pStyle w:val="Ttulo1"/>
      </w:pPr>
      <w:bookmarkStart w:id="1" w:name="exercises"/>
      <w:bookmarkEnd w:id="0"/>
      <w:r>
        <w:t>Exercises</w:t>
      </w:r>
    </w:p>
    <w:p w14:paraId="084CA6A4" w14:textId="77777777" w:rsidR="00F40B09" w:rsidRDefault="00000000">
      <w:pPr>
        <w:pStyle w:val="FirstParagraph"/>
      </w:pPr>
      <w:r>
        <w:t xml:space="preserve">Let’s practice on a scanner data set contained in the R PriceIndices package. Use the expertise that you have learned in the example of the exploration of the Dominick’s data set to answer the questions respective the </w:t>
      </w:r>
      <w:r>
        <w:rPr>
          <w:b/>
          <w:bCs/>
        </w:rPr>
        <w:t>milk</w:t>
      </w:r>
      <w:r>
        <w:t xml:space="preserve"> data set.</w:t>
      </w:r>
    </w:p>
    <w:p w14:paraId="7FA19CB1" w14:textId="77777777" w:rsidR="00F40B09" w:rsidRDefault="00000000">
      <w:pPr>
        <w:pStyle w:val="Corpodetexto"/>
      </w:pPr>
      <w:r>
        <w:t>To do that, load the PriceIndices package and note that the data set can be accessed after loading the package. You will need to explore the data set using some codes in R to find the answer.</w:t>
      </w:r>
    </w:p>
    <w:p w14:paraId="76053E90" w14:textId="77777777" w:rsidR="00F40B09" w:rsidRDefault="00000000">
      <w:pPr>
        <w:pStyle w:val="SourceCode"/>
      </w:pPr>
      <w:r>
        <w:rPr>
          <w:rStyle w:val="FunctionTok"/>
        </w:rPr>
        <w:t>library</w:t>
      </w:r>
      <w:r>
        <w:rPr>
          <w:rStyle w:val="NormalTok"/>
        </w:rPr>
        <w:t>(PriceIndices)</w:t>
      </w:r>
      <w:r>
        <w:br/>
      </w:r>
      <w:r>
        <w:rPr>
          <w:rStyle w:val="FunctionTok"/>
        </w:rPr>
        <w:t>head</w:t>
      </w:r>
      <w:r>
        <w:rPr>
          <w:rStyle w:val="NormalTok"/>
        </w:rPr>
        <w:t>(milk)</w:t>
      </w:r>
    </w:p>
    <w:p w14:paraId="423E1BB7" w14:textId="77777777" w:rsidR="00F40B09" w:rsidRDefault="00000000">
      <w:pPr>
        <w:pStyle w:val="SourceCode"/>
      </w:pPr>
      <w:r>
        <w:rPr>
          <w:rStyle w:val="VerbatimChar"/>
        </w:rPr>
        <w:t>##         time prices quantities prodID retID   description</w:t>
      </w:r>
      <w:r>
        <w:br/>
      </w:r>
      <w:r>
        <w:rPr>
          <w:rStyle w:val="VerbatimChar"/>
        </w:rPr>
        <w:t>## 1 2018-12-01   8.78        9.0  14215  2210 powdered milk</w:t>
      </w:r>
      <w:r>
        <w:br/>
      </w:r>
      <w:r>
        <w:rPr>
          <w:rStyle w:val="VerbatimChar"/>
        </w:rPr>
        <w:t>## 2 2019-01-01   8.78       13.5  14215  2210 powdered milk</w:t>
      </w:r>
      <w:r>
        <w:br/>
      </w:r>
      <w:r>
        <w:rPr>
          <w:rStyle w:val="VerbatimChar"/>
        </w:rPr>
        <w:t>## 3 2019-02-01   8.78        0.5  14215  1311 powdered milk</w:t>
      </w:r>
      <w:r>
        <w:br/>
      </w:r>
      <w:r>
        <w:rPr>
          <w:rStyle w:val="VerbatimChar"/>
        </w:rPr>
        <w:t>## 4 2019-02-01   8.78        8.0  14215  2210 powdered milk</w:t>
      </w:r>
      <w:r>
        <w:br/>
      </w:r>
      <w:r>
        <w:rPr>
          <w:rStyle w:val="VerbatimChar"/>
        </w:rPr>
        <w:t>## 5 2019-03-01   8.78        0.5  14215  1311 powdered milk</w:t>
      </w:r>
      <w:r>
        <w:br/>
      </w:r>
      <w:r>
        <w:rPr>
          <w:rStyle w:val="VerbatimChar"/>
        </w:rPr>
        <w:t>## 6 2019-03-01   8.78        1.5  14215  2210 powdered milk</w:t>
      </w:r>
    </w:p>
    <w:p w14:paraId="63BA09A1" w14:textId="77777777" w:rsidR="00F40B09" w:rsidRDefault="00000000">
      <w:pPr>
        <w:pStyle w:val="Compact"/>
        <w:numPr>
          <w:ilvl w:val="0"/>
          <w:numId w:val="2"/>
        </w:numPr>
      </w:pPr>
      <w:r>
        <w:t>What is the number of rows in the whole data set (hint: use the glimpse function)?</w:t>
      </w:r>
    </w:p>
    <w:p w14:paraId="7DA5CC0F" w14:textId="77777777" w:rsidR="00DB2197" w:rsidRDefault="00DB2197">
      <w:pPr>
        <w:pStyle w:val="FirstParagraph"/>
      </w:pPr>
    </w:p>
    <w:p w14:paraId="731050A2" w14:textId="50F5B822" w:rsidR="00F40B09" w:rsidRDefault="00000000">
      <w:pPr>
        <w:pStyle w:val="FirstParagraph"/>
      </w:pPr>
      <w:r>
        <w:t>() 6 () 4386 () 1236</w:t>
      </w:r>
    </w:p>
    <w:p w14:paraId="10DF8A71" w14:textId="77777777" w:rsidR="00DB2197" w:rsidRPr="00DB2197" w:rsidRDefault="00DB2197" w:rsidP="00DB2197">
      <w:pPr>
        <w:pStyle w:val="Corpodetexto"/>
      </w:pPr>
    </w:p>
    <w:p w14:paraId="53F24D50" w14:textId="77777777" w:rsidR="00F40B09" w:rsidRDefault="00000000">
      <w:pPr>
        <w:pStyle w:val="Compact"/>
        <w:numPr>
          <w:ilvl w:val="0"/>
          <w:numId w:val="3"/>
        </w:numPr>
      </w:pPr>
      <w:r>
        <w:t>What is the number of variables in the data set?</w:t>
      </w:r>
    </w:p>
    <w:p w14:paraId="38A299DE" w14:textId="77777777" w:rsidR="00DB2197" w:rsidRDefault="00DB2197">
      <w:pPr>
        <w:pStyle w:val="FirstParagraph"/>
      </w:pPr>
    </w:p>
    <w:p w14:paraId="118CD6A6" w14:textId="1F41C155" w:rsidR="00F40B09" w:rsidRDefault="00000000">
      <w:pPr>
        <w:pStyle w:val="FirstParagraph"/>
      </w:pPr>
      <w:r>
        <w:t>() 6 () 4 () 7</w:t>
      </w:r>
    </w:p>
    <w:p w14:paraId="178D3548" w14:textId="77777777" w:rsidR="00DB2197" w:rsidRPr="00DB2197" w:rsidRDefault="00DB2197" w:rsidP="00DB2197">
      <w:pPr>
        <w:pStyle w:val="Corpodetexto"/>
      </w:pPr>
    </w:p>
    <w:p w14:paraId="631356F3" w14:textId="77777777" w:rsidR="00F40B09" w:rsidRDefault="00000000">
      <w:pPr>
        <w:pStyle w:val="Compact"/>
        <w:numPr>
          <w:ilvl w:val="0"/>
          <w:numId w:val="4"/>
        </w:numPr>
      </w:pPr>
      <w:r>
        <w:lastRenderedPageBreak/>
        <w:t>How is data being aggregated in time?</w:t>
      </w:r>
    </w:p>
    <w:p w14:paraId="77B5D1AF" w14:textId="77777777" w:rsidR="00DB2197" w:rsidRDefault="00DB2197" w:rsidP="00DB2197">
      <w:pPr>
        <w:pStyle w:val="Compact"/>
        <w:ind w:left="720"/>
      </w:pPr>
    </w:p>
    <w:p w14:paraId="77FB8E67" w14:textId="77777777" w:rsidR="00F40B09" w:rsidRDefault="00000000">
      <w:pPr>
        <w:pStyle w:val="FirstParagraph"/>
      </w:pPr>
      <w:r>
        <w:t>() daily () weekly () hourly () monthly</w:t>
      </w:r>
    </w:p>
    <w:p w14:paraId="73A389F7" w14:textId="77777777" w:rsidR="00DB2197" w:rsidRPr="00DB2197" w:rsidRDefault="00DB2197" w:rsidP="00DB2197">
      <w:pPr>
        <w:pStyle w:val="Corpodetexto"/>
      </w:pPr>
    </w:p>
    <w:p w14:paraId="0892F55D" w14:textId="77777777" w:rsidR="00F40B09" w:rsidRDefault="00000000">
      <w:pPr>
        <w:pStyle w:val="Compact"/>
        <w:numPr>
          <w:ilvl w:val="0"/>
          <w:numId w:val="5"/>
        </w:numPr>
      </w:pPr>
      <w:r>
        <w:t>The variables retID (it is interesting to note here that the data is being given at the retailer level, and not at the stores level) and prodID identify a given retailer and product, respectively. Find out what is the respective number of distinct retailers and products in the data set.</w:t>
      </w:r>
    </w:p>
    <w:p w14:paraId="24F50632" w14:textId="77777777" w:rsidR="00DB2197" w:rsidRDefault="00DB2197" w:rsidP="00DB2197">
      <w:pPr>
        <w:pStyle w:val="Compact"/>
        <w:ind w:left="720"/>
      </w:pPr>
    </w:p>
    <w:p w14:paraId="6F61572E" w14:textId="77777777" w:rsidR="00F40B09" w:rsidRDefault="00000000">
      <w:pPr>
        <w:pStyle w:val="FirstParagraph"/>
      </w:pPr>
      <w:r>
        <w:t>() 5, 61 () 6, 66 () 7, 69 () 5, 68</w:t>
      </w:r>
    </w:p>
    <w:p w14:paraId="595C03B5" w14:textId="77777777" w:rsidR="00DB2197" w:rsidRPr="00DB2197" w:rsidRDefault="00DB2197" w:rsidP="00DB2197">
      <w:pPr>
        <w:pStyle w:val="Corpodetexto"/>
      </w:pPr>
    </w:p>
    <w:p w14:paraId="045A677E" w14:textId="77777777" w:rsidR="00F40B09" w:rsidRDefault="00000000">
      <w:pPr>
        <w:pStyle w:val="Compact"/>
        <w:numPr>
          <w:ilvl w:val="0"/>
          <w:numId w:val="6"/>
        </w:numPr>
      </w:pPr>
      <w:r>
        <w:t>Use the ‘</w:t>
      </w:r>
      <w:proofErr w:type="gramStart"/>
      <w:r>
        <w:t>mutate(</w:t>
      </w:r>
      <w:proofErr w:type="gramEnd"/>
      <w:r>
        <w:t>)’ verb of dplyr to create a new column called turnover which is the result of the product of the prices and quantities columns and answer what is the retailer with the largest amount of sales accumulated in the whole period.</w:t>
      </w:r>
    </w:p>
    <w:p w14:paraId="3DDD7454" w14:textId="77777777" w:rsidR="00DB2197" w:rsidRDefault="00DB2197" w:rsidP="00DB2197">
      <w:pPr>
        <w:pStyle w:val="Compact"/>
        <w:ind w:left="720"/>
      </w:pPr>
    </w:p>
    <w:p w14:paraId="2540C51E" w14:textId="77777777" w:rsidR="00F40B09" w:rsidRDefault="00000000">
      <w:pPr>
        <w:pStyle w:val="FirstParagraph"/>
      </w:pPr>
      <w:r>
        <w:t>() 1311 () 2210 () 6610 () 7611 () 8910</w:t>
      </w:r>
    </w:p>
    <w:p w14:paraId="56F51ECF" w14:textId="77777777" w:rsidR="00DB2197" w:rsidRPr="00DB2197" w:rsidRDefault="00DB2197" w:rsidP="00DB2197">
      <w:pPr>
        <w:pStyle w:val="Corpodetexto"/>
      </w:pPr>
    </w:p>
    <w:p w14:paraId="40D6D2F6" w14:textId="77777777" w:rsidR="00F40B09" w:rsidRDefault="00000000">
      <w:pPr>
        <w:pStyle w:val="Compact"/>
        <w:numPr>
          <w:ilvl w:val="0"/>
          <w:numId w:val="7"/>
        </w:numPr>
      </w:pPr>
      <w:r>
        <w:t>For the retailer with the largest turnover, what is the product with the largest expenditure in the period?</w:t>
      </w:r>
    </w:p>
    <w:p w14:paraId="09157412" w14:textId="77777777" w:rsidR="00DB2197" w:rsidRDefault="00DB2197" w:rsidP="00DB2197">
      <w:pPr>
        <w:pStyle w:val="Compact"/>
        <w:ind w:left="240"/>
      </w:pPr>
    </w:p>
    <w:p w14:paraId="0A87DC83" w14:textId="7A0E13AB" w:rsidR="00F40B09" w:rsidRDefault="00000000" w:rsidP="00DB2197">
      <w:pPr>
        <w:pStyle w:val="Compact"/>
        <w:ind w:left="240"/>
      </w:pPr>
      <w:r>
        <w:t>() 15404 () 34540 () 401350 () 406245 () 404770</w:t>
      </w:r>
    </w:p>
    <w:p w14:paraId="3DE685E2" w14:textId="77777777" w:rsidR="00DB2197" w:rsidRDefault="00DB2197" w:rsidP="00DB2197">
      <w:pPr>
        <w:pStyle w:val="Compact"/>
        <w:ind w:left="720"/>
      </w:pPr>
    </w:p>
    <w:p w14:paraId="192336A7" w14:textId="17128E37" w:rsidR="00F40B09" w:rsidRDefault="00000000">
      <w:pPr>
        <w:pStyle w:val="Compact"/>
        <w:numPr>
          <w:ilvl w:val="0"/>
          <w:numId w:val="8"/>
        </w:numPr>
      </w:pPr>
      <w:r>
        <w:t>For the product found above, what is the period where the sales were lower and higher for the retailer with largest turnover found above, respectively?</w:t>
      </w:r>
    </w:p>
    <w:p w14:paraId="609E7980" w14:textId="77777777" w:rsidR="00DB2197" w:rsidRDefault="00DB2197" w:rsidP="00DB2197">
      <w:pPr>
        <w:pStyle w:val="Compact"/>
        <w:ind w:left="720"/>
      </w:pPr>
    </w:p>
    <w:p w14:paraId="19FFB16C" w14:textId="0E11EC2F" w:rsidR="00F40B09" w:rsidRDefault="00000000" w:rsidP="00DB2197">
      <w:pPr>
        <w:pStyle w:val="Compact"/>
        <w:ind w:left="720"/>
      </w:pPr>
      <w:r>
        <w:t>() 2018-12-01 () 2019-12-01 () 2019-08-01 () 2020-08-01</w:t>
      </w:r>
    </w:p>
    <w:p w14:paraId="5B16141C" w14:textId="77777777" w:rsidR="00DB2197" w:rsidRDefault="00DB2197" w:rsidP="00DB2197">
      <w:pPr>
        <w:pStyle w:val="Compact"/>
        <w:ind w:left="720"/>
      </w:pPr>
    </w:p>
    <w:p w14:paraId="01463CE7" w14:textId="17AE8C3D" w:rsidR="00F40B09" w:rsidRDefault="00F40B09">
      <w:pPr>
        <w:pStyle w:val="SourceCode"/>
      </w:pPr>
    </w:p>
    <w:p w14:paraId="1E5C2D88" w14:textId="77777777" w:rsidR="00F40B09" w:rsidRDefault="00000000">
      <w:pPr>
        <w:pStyle w:val="Compact"/>
        <w:numPr>
          <w:ilvl w:val="0"/>
          <w:numId w:val="9"/>
        </w:numPr>
      </w:pPr>
      <w:r>
        <w:t>Have all the retailers stayed for the same number of months in the panel?</w:t>
      </w:r>
    </w:p>
    <w:p w14:paraId="59E5192E" w14:textId="65781781" w:rsidR="00F40B09" w:rsidRDefault="00F40B09">
      <w:pPr>
        <w:pStyle w:val="SourceCode"/>
      </w:pPr>
    </w:p>
    <w:p w14:paraId="4503E515" w14:textId="77777777" w:rsidR="00F40B09" w:rsidRDefault="00000000">
      <w:pPr>
        <w:pStyle w:val="FirstParagraph"/>
      </w:pPr>
      <w:r>
        <w:t>() yes () no</w:t>
      </w:r>
    </w:p>
    <w:p w14:paraId="15030D6F" w14:textId="77777777" w:rsidR="00B80F39" w:rsidRDefault="00B80F39" w:rsidP="00B80F39">
      <w:pPr>
        <w:pStyle w:val="Corpodetexto"/>
      </w:pPr>
    </w:p>
    <w:p w14:paraId="52B1DF22" w14:textId="77777777" w:rsidR="00FC1E15" w:rsidRDefault="00FC1E15" w:rsidP="00B80F39">
      <w:pPr>
        <w:pStyle w:val="Corpodetexto"/>
      </w:pPr>
    </w:p>
    <w:p w14:paraId="3AF2A8EC" w14:textId="77777777" w:rsidR="00FC1E15" w:rsidRPr="00B80F39" w:rsidRDefault="00FC1E15" w:rsidP="00B80F39">
      <w:pPr>
        <w:pStyle w:val="Corpodetexto"/>
      </w:pPr>
    </w:p>
    <w:p w14:paraId="41783BA2" w14:textId="77777777" w:rsidR="00F40B09" w:rsidRDefault="00000000">
      <w:pPr>
        <w:pStyle w:val="Compact"/>
        <w:numPr>
          <w:ilvl w:val="0"/>
          <w:numId w:val="10"/>
        </w:numPr>
      </w:pPr>
      <w:r>
        <w:lastRenderedPageBreak/>
        <w:t>How many months the products with shorter lifetime stayed in the panel?</w:t>
      </w:r>
    </w:p>
    <w:p w14:paraId="441ECCBF" w14:textId="77777777" w:rsidR="00B80F39" w:rsidRDefault="00B80F39" w:rsidP="00B80F39">
      <w:pPr>
        <w:pStyle w:val="Compact"/>
        <w:ind w:left="720"/>
      </w:pPr>
    </w:p>
    <w:p w14:paraId="01B69C29" w14:textId="77777777" w:rsidR="00F40B09" w:rsidRDefault="00000000">
      <w:pPr>
        <w:pStyle w:val="FirstParagraph"/>
      </w:pPr>
      <w:r>
        <w:t>() 1 month () 2 months () 3 months () 4 months () 5 months</w:t>
      </w:r>
      <w:bookmarkEnd w:id="1"/>
    </w:p>
    <w:sectPr w:rsidR="00F40B0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F0E6DA" w14:textId="77777777" w:rsidR="00B12A92" w:rsidRDefault="00B12A92">
      <w:pPr>
        <w:spacing w:after="0"/>
      </w:pPr>
      <w:r>
        <w:separator/>
      </w:r>
    </w:p>
  </w:endnote>
  <w:endnote w:type="continuationSeparator" w:id="0">
    <w:p w14:paraId="17D79FF8" w14:textId="77777777" w:rsidR="00B12A92" w:rsidRDefault="00B12A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368FD7" w14:textId="77777777" w:rsidR="00B12A92" w:rsidRDefault="00B12A92">
      <w:r>
        <w:separator/>
      </w:r>
    </w:p>
  </w:footnote>
  <w:footnote w:type="continuationSeparator" w:id="0">
    <w:p w14:paraId="581174F3" w14:textId="77777777" w:rsidR="00B12A92" w:rsidRDefault="00B12A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F2E50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5F6071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D35AC49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43F697B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C616B7A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5386C83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37FE8C3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27"/>
    <w:multiLevelType w:val="multilevel"/>
    <w:tmpl w:val="A01496A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28"/>
    <w:multiLevelType w:val="multilevel"/>
    <w:tmpl w:val="BE206B5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29"/>
    <w:multiLevelType w:val="multilevel"/>
    <w:tmpl w:val="D1A8D74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16cid:durableId="286620049">
    <w:abstractNumId w:val="0"/>
  </w:num>
  <w:num w:numId="2" w16cid:durableId="1132289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265133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63001520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92075093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30462373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2038986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83005594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178815675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95822483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0B09"/>
    <w:rsid w:val="00234017"/>
    <w:rsid w:val="00B12A92"/>
    <w:rsid w:val="00B80F39"/>
    <w:rsid w:val="00DB2197"/>
    <w:rsid w:val="00F40B09"/>
    <w:rsid w:val="00FC1E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58880"/>
  <w15:docId w15:val="{0D06DBC1-61A8-462E-9B76-4C9A403CC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383</Words>
  <Characters>2074</Characters>
  <Application>Microsoft Office Word</Application>
  <DocSecurity>0</DocSecurity>
  <Lines>17</Lines>
  <Paragraphs>4</Paragraphs>
  <ScaleCrop>false</ScaleCrop>
  <Company/>
  <LinksUpToDate>false</LinksUpToDate>
  <CharactersWithSpaces>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canner and web scraped data sets</dc:title>
  <dc:creator/>
  <cp:keywords/>
  <cp:lastModifiedBy>Vladimir Goncalves Miranda</cp:lastModifiedBy>
  <cp:revision>4</cp:revision>
  <dcterms:created xsi:type="dcterms:W3CDTF">2024-09-16T12:48:00Z</dcterms:created>
  <dcterms:modified xsi:type="dcterms:W3CDTF">2024-09-1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subtitle">
    <vt:lpwstr>Exercises</vt:lpwstr>
  </property>
</Properties>
</file>